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jc w:val="center"/>
        <w:rPr>
          <w:rFonts w:hint="default" w:ascii="Times New Roman" w:hAnsi="Times New Roman" w:cs="Times New Roman"/>
          <w:b/>
          <w:color w:val="000000"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color w:val="000000"/>
          <w:sz w:val="40"/>
          <w:szCs w:val="40"/>
        </w:rPr>
        <w:t>Student Name:-</w:t>
      </w:r>
      <w:r>
        <w:rPr>
          <w:rFonts w:hint="default" w:ascii="Times New Roman" w:hAnsi="Times New Roman" w:cs="Times New Roman"/>
          <w:b/>
          <w:color w:val="000000"/>
          <w:sz w:val="40"/>
          <w:szCs w:val="40"/>
          <w:lang w:val="en-US"/>
        </w:rPr>
        <w:t xml:space="preserve"> Chaudhary Hamdan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jc w:val="center"/>
        <w:rPr>
          <w:rFonts w:hint="default" w:ascii="Times New Roman" w:hAnsi="Times New Roman" w:cs="Times New Roman"/>
          <w:b/>
          <w:color w:val="000000"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color w:val="000000"/>
          <w:sz w:val="40"/>
          <w:szCs w:val="40"/>
        </w:rPr>
        <w:t xml:space="preserve">Student Roll No.:- </w:t>
      </w:r>
      <w:r>
        <w:rPr>
          <w:rFonts w:hint="default" w:ascii="Times New Roman" w:hAnsi="Times New Roman" w:cs="Times New Roman"/>
          <w:b/>
          <w:color w:val="000000"/>
          <w:sz w:val="40"/>
          <w:szCs w:val="40"/>
          <w:lang w:val="en-US"/>
        </w:rPr>
        <w:t>1905387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jc w:val="center"/>
        <w:rPr>
          <w:rFonts w:hint="default" w:ascii="Times New Roman" w:hAnsi="Times New Roman" w:cs="Times New Roman"/>
          <w:b/>
          <w:color w:val="000000"/>
          <w:sz w:val="40"/>
          <w:szCs w:val="40"/>
          <w:lang w:val="en-US"/>
        </w:rPr>
      </w:pP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Algorithm Lab. Program Test 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Date: - 12</w:t>
      </w:r>
      <w:r>
        <w:rPr>
          <w:rFonts w:ascii="Times New Roman" w:hAnsi="Times New Roman" w:cs="Times New Roman"/>
          <w:b/>
          <w:color w:val="000000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NOV. 2021 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Program Screen short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// Author: Chaudhary Hamdan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// Generated at: Fri Nov 12 12:25:14 2021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#include &lt;stdio.h&gt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#include &lt;time.h&gt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#include &lt;limits.h&gt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#include &lt;stdbool.h&gt;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#define sf(x)           scanf("%d", &amp;x)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#define pf              printf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#define pfs(x)          printf("%d ", x)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#define pfn(x)          printf("%d\n", x)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#define pfc(x)          printf("%d, ", x)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#define FI(i,x,y,inc)   for(int i = x; i &lt; y; i += inc)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#define F(i,x,y)        FI(i, x, y, 1)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#define F0(i,n)         FI(i, 0, n, 1)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#define RF(i,x,y)       for(int i = x; i &gt;= y; i--)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#define pfarr(i,a,n)    for(int i = 0; i &lt; n-1; i++) pfs(a[i]); pfn(a[n-1]);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void i_o_from_file() {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#ifndef ONLINE_JUDGE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freopen("C:\\Users\\KIIT\\input", "r", stdin)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freopen("C:\\Users\\KIIT\\output", "w", stdout)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#endif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}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/* **************************************************************** */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int V;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int minKey(int key[], bool mstSet[])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{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int min = INT_MAX, min_index;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F0(v, V) {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if (mstSet[v] == false &amp;&amp; key[v] &lt; min) {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min = key[v], min_index = v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}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}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return min_index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}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int printMST(int parent[], int graph[V][V])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{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int cost = 0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pf("Edge \tWeight\n")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F(i, 1, V) {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pf("%d - %d \t%d \n", parent[i] + 1, i + 1, graph[i][parent[i]])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cost += graph[i][parent[i]]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}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pf("\nTotal Cost: %d\n", cost)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}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void primsMST(int graph[V][V])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{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int parent[V]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int key[V]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bool mstSet[V];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F0(i, V) {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key[i] = INT_MAX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mstSet[i] = false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}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key[0] = 0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parent[0] = -1;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F0(cnt, V - 1) {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int u = minKey(key, mstSet);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mstSet[u] = true;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F0(v, V) {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if (graph[u][v] &amp;&amp; mstSet[v] == false &amp;&amp; graph[u][v] &lt; key[v]) {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parent[v] = u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key[v] = graph[u][v]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}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}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}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printMST(parent, graph)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}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>int main() {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i_o_from_file();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/* ********************************************* */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sf(V);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int graph[V][V];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F0(i, V) {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F0(j, V) {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sf(graph[i][j]);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}</w:t>
      </w: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}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primsMST(graph);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pf("\nTime complexity: V²\n");</w:t>
      </w:r>
    </w:p>
    <w:p>
      <w:pPr>
        <w:bidi w:val="0"/>
        <w:rPr>
          <w:rFonts w:hint="default"/>
          <w:color w:val="0000FF"/>
          <w:sz w:val="24"/>
          <w:szCs w:val="24"/>
        </w:rPr>
      </w:pPr>
    </w:p>
    <w:p>
      <w:pPr>
        <w:bidi w:val="0"/>
        <w:rPr>
          <w:rFonts w:hint="default"/>
          <w:color w:val="0000FF"/>
          <w:sz w:val="24"/>
          <w:szCs w:val="24"/>
        </w:rPr>
      </w:pPr>
      <w:r>
        <w:rPr>
          <w:rFonts w:hint="default"/>
          <w:color w:val="0000FF"/>
          <w:sz w:val="24"/>
          <w:szCs w:val="24"/>
        </w:rPr>
        <w:tab/>
      </w:r>
      <w:r>
        <w:rPr>
          <w:rFonts w:hint="default"/>
          <w:color w:val="0000FF"/>
          <w:sz w:val="24"/>
          <w:szCs w:val="24"/>
        </w:rPr>
        <w:t>return 0;</w:t>
      </w:r>
    </w:p>
    <w:p>
      <w:pPr>
        <w:bidi w:val="0"/>
        <w:rPr>
          <w:rFonts w:ascii="Times New Roman" w:hAnsi="Times New Roman" w:eastAsia="Arial" w:cs="Times New Roman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/>
          <w:color w:val="0000FF"/>
          <w:sz w:val="24"/>
          <w:szCs w:val="24"/>
        </w:rPr>
        <w:t>}</w:t>
      </w:r>
    </w:p>
    <w:p>
      <w:pPr>
        <w:spacing w:after="0" w:line="360" w:lineRule="auto"/>
        <w:ind w:left="360"/>
        <w:jc w:val="left"/>
        <w:rPr>
          <w:rFonts w:ascii="Times New Roman" w:hAnsi="Times New Roman" w:eastAsia="Arial" w:cs="Times New Roman"/>
          <w:b w:val="0"/>
          <w:bCs w:val="0"/>
          <w:color w:val="0000FF"/>
          <w:w w:val="92"/>
          <w:sz w:val="28"/>
          <w:szCs w:val="24"/>
        </w:rPr>
      </w:pPr>
      <w:bookmarkStart w:id="0" w:name="_GoBack"/>
      <w:bookmarkEnd w:id="0"/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 xml:space="preserve"> Output Screen short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drawing>
          <wp:inline distT="0" distB="0" distL="114300" distR="114300">
            <wp:extent cx="2876550" cy="49149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(Upload the PDF only)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 xml:space="preserve"> </w:t>
      </w:r>
    </w:p>
    <w:p>
      <w:pPr>
        <w:spacing w:after="0" w:line="360" w:lineRule="auto"/>
        <w:ind w:left="357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sectPr>
      <w:footerReference r:id="rId5" w:type="default"/>
      <w:pgSz w:w="11906" w:h="16838"/>
      <w:pgMar w:top="709" w:right="1440" w:bottom="993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 Black">
    <w:panose1 w:val="020B0A04020102020204"/>
    <w:charset w:val="00"/>
    <w:family w:val="auto"/>
    <w:pitch w:val="default"/>
    <w:sig w:usb0="A00002AF" w:usb1="400078FB" w:usb2="00000000" w:usb3="00000000" w:csb0="6000009F" w:csb1="DFD70000"/>
  </w:font>
  <w:font w:name="Georgia">
    <w:panose1 w:val="02040502050405020303"/>
    <w:charset w:val="00"/>
    <w:family w:val="auto"/>
    <w:pitch w:val="default"/>
    <w:sig w:usb0="00000287" w:usb1="00000000" w:usb2="00000000" w:usb3="00000000" w:csb0="2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wordWrap w:val="0"/>
      <w:jc w:val="right"/>
      <w:rPr>
        <w:rFonts w:hint="default"/>
        <w:lang w:val="en-US"/>
      </w:rPr>
    </w:pPr>
    <w:r>
      <w:rPr>
        <w:rFonts w:hint="default"/>
        <w:lang w:val="en-US"/>
      </w:rPr>
      <w:t>1905387 Chaudhary Hamdan Algo Lab Sessional Exa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3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zexNDUwMDM0t7RU0lEKTi0uzszPAymwrAUAri2YbywAAAA="/>
  </w:docVars>
  <w:rsids>
    <w:rsidRoot w:val="00E11F08"/>
    <w:rsid w:val="000256A5"/>
    <w:rsid w:val="00054910"/>
    <w:rsid w:val="000B0635"/>
    <w:rsid w:val="00165DBC"/>
    <w:rsid w:val="00211993"/>
    <w:rsid w:val="002277A6"/>
    <w:rsid w:val="0024320B"/>
    <w:rsid w:val="002931D1"/>
    <w:rsid w:val="003126DE"/>
    <w:rsid w:val="00324169"/>
    <w:rsid w:val="003502BB"/>
    <w:rsid w:val="00390C77"/>
    <w:rsid w:val="00421A67"/>
    <w:rsid w:val="00441159"/>
    <w:rsid w:val="00475AEC"/>
    <w:rsid w:val="004D7B02"/>
    <w:rsid w:val="00535548"/>
    <w:rsid w:val="00585E1C"/>
    <w:rsid w:val="006B1C6D"/>
    <w:rsid w:val="007412AB"/>
    <w:rsid w:val="007F373C"/>
    <w:rsid w:val="008236AC"/>
    <w:rsid w:val="008551D1"/>
    <w:rsid w:val="008C1020"/>
    <w:rsid w:val="008C48A6"/>
    <w:rsid w:val="009276DC"/>
    <w:rsid w:val="0099155A"/>
    <w:rsid w:val="009E4AD3"/>
    <w:rsid w:val="00A768FE"/>
    <w:rsid w:val="00AA309B"/>
    <w:rsid w:val="00AB2D76"/>
    <w:rsid w:val="00AE6223"/>
    <w:rsid w:val="00B1287E"/>
    <w:rsid w:val="00B90F1F"/>
    <w:rsid w:val="00C036FA"/>
    <w:rsid w:val="00D924FE"/>
    <w:rsid w:val="00DC09E1"/>
    <w:rsid w:val="00DC3F24"/>
    <w:rsid w:val="00DD3B82"/>
    <w:rsid w:val="00E11F08"/>
    <w:rsid w:val="00F80240"/>
    <w:rsid w:val="016C11EF"/>
    <w:rsid w:val="019A25C4"/>
    <w:rsid w:val="082A180C"/>
    <w:rsid w:val="0D3150A0"/>
    <w:rsid w:val="15A03783"/>
    <w:rsid w:val="219877C2"/>
    <w:rsid w:val="347A3DB2"/>
    <w:rsid w:val="64EF0EC5"/>
    <w:rsid w:val="6503532B"/>
    <w:rsid w:val="69BC4B6B"/>
    <w:rsid w:val="72CB554A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0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6">
    <w:name w:val="footer"/>
    <w:basedOn w:val="1"/>
    <w:semiHidden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semiHidden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8">
    <w:name w:val="Table Grid"/>
    <w:basedOn w:val="4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Balloon Text Char"/>
    <w:basedOn w:val="3"/>
    <w:link w:val="5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1</Pages>
  <Words>25</Words>
  <Characters>146</Characters>
  <Lines>1</Lines>
  <Paragraphs>1</Paragraphs>
  <TotalTime>251</TotalTime>
  <ScaleCrop>false</ScaleCrop>
  <LinksUpToDate>false</LinksUpToDate>
  <CharactersWithSpaces>170</CharactersWithSpaces>
  <Application>WPS Office_11.2.0.1035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24T12:45:00Z</dcterms:created>
  <dc:creator>100925</dc:creator>
  <cp:lastModifiedBy>Chaudhary Hamdan</cp:lastModifiedBy>
  <dcterms:modified xsi:type="dcterms:W3CDTF">2021-11-12T07:11:17Z</dcterms:modified>
  <cp:revision>2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51</vt:lpwstr>
  </property>
  <property fmtid="{D5CDD505-2E9C-101B-9397-08002B2CF9AE}" pid="3" name="ICV">
    <vt:lpwstr>CCCB17B20EE4420E8B0C9A6A84DF6D14</vt:lpwstr>
  </property>
</Properties>
</file>